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b590c96</w:t>
        </w:r>
      </w:hyperlink>
      <w:r>
        <w:t xml:space="preserve"> </w:t>
      </w:r>
      <w:r>
        <w:t xml:space="preserve">on August 18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np-filtering-and-quality"/>
      <w:r>
        <w:t xml:space="preserve">SNP filtering and quality</w:t>
      </w:r>
      <w:bookmarkEnd w:id="30"/>
    </w:p>
    <w:p>
      <w:pPr>
        <w:pStyle w:val="FirstParagraph"/>
      </w:pPr>
      <w:r>
        <w:t xml:space="preserve">Site filtering is necessary to ensure that reported variation is of highest quality.</w:t>
      </w:r>
    </w:p>
    <w:p>
      <w:pPr>
        <w:pStyle w:val="BodyText"/>
      </w:pPr>
      <w:r>
        <w:t xml:space="preserve">Genomic features cause unavoidable calling errors in short-read technologies; these features include high divergence from the reference, high homology between regions, copy number variation, presence of transposable elements and oth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eligible to be included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us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Rather than mendelian errors, on the hemizygous chromosome we can use the more direct measure of heterozygote calls in males.</w:t>
      </w:r>
    </w:p>
    <w:p>
      <w:pPr>
        <w:pStyle w:val="BodyText"/>
      </w:pPr>
      <w:r>
        <w:t xml:space="preserve">In the dataset are 220 male samples identified as gambiae/coluzzii, each of these represent an independent proxy for genotype discordance.</w:t>
      </w:r>
    </w:p>
    <w:p>
      <w:pPr>
        <w:pStyle w:val="BodyText"/>
      </w:pPr>
      <w:r>
        <w:t xml:space="preserve">Pre-application of the site filters, the median heter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? (Also some measure of GQ? when applied to the X chromosome).</w:t>
      </w:r>
    </w:p>
    <w:p>
      <w:pPr>
        <w:pStyle w:val="BodyText"/>
      </w:pPr>
      <w:r>
        <w:t xml:space="preserve">Direct comparison to the phase 2 site filters is favourable; we observe similar levels of mendelian error, but with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1" w:name="genome-accessibility"/>
      <w:r>
        <w:t xml:space="preserve">Genome accessibility</w:t>
      </w:r>
      <w:bookmarkEnd w:id="31"/>
    </w:p>
    <w:p>
      <w:pPr>
        <w:pStyle w:val="Heading3"/>
      </w:pPr>
      <w:bookmarkStart w:id="32" w:name="snp-discovery"/>
      <w:r>
        <w:t xml:space="preserve">SNP discovery</w:t>
      </w:r>
      <w:bookmarkEnd w:id="32"/>
    </w:p>
    <w:p>
      <w:pPr>
        <w:pStyle w:val="Heading2"/>
      </w:pPr>
      <w:bookmarkStart w:id="33" w:name="species-assignment"/>
      <w:r>
        <w:t xml:space="preserve">Species Assignment</w:t>
      </w:r>
      <w:bookmarkEnd w:id="33"/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39" w:name="refs"/>
    <w:bookmarkEnd w:id="39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b590c961e084bc0c1ade276bc7e1c69ae329613d" TargetMode="External" /><Relationship Type="http://schemas.openxmlformats.org/officeDocument/2006/relationships/hyperlink" Id="rId20" Target="https://malariagen.github.io/ag1000g-phase3-data-paper/v/b590c961e084bc0c1ade276bc7e1c69ae329613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b590c961e084bc0c1ade276bc7e1c69ae329613d" TargetMode="External" /><Relationship Type="http://schemas.openxmlformats.org/officeDocument/2006/relationships/hyperlink" Id="rId20" Target="https://malariagen.github.io/ag1000g-phase3-data-paper/v/b590c961e084bc0c1ade276bc7e1c69ae329613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8-18T09:30:15Z</dcterms:created>
  <dcterms:modified xsi:type="dcterms:W3CDTF">2020-08-18T09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8-1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